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97DD3" w14:textId="45A3A79A" w:rsidR="002B29DE" w:rsidRDefault="003C7E97" w:rsidP="008822E9"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FBB3925" wp14:editId="43B4BA6B">
                <wp:simplePos x="0" y="0"/>
                <wp:positionH relativeFrom="column">
                  <wp:posOffset>2052320</wp:posOffset>
                </wp:positionH>
                <wp:positionV relativeFrom="paragraph">
                  <wp:posOffset>6664960</wp:posOffset>
                </wp:positionV>
                <wp:extent cx="4485640" cy="2479040"/>
                <wp:effectExtent l="0" t="0" r="0" b="0"/>
                <wp:wrapNone/>
                <wp:docPr id="4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5640" cy="2479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C8C3D6" w14:textId="661A2745" w:rsidR="00B12170" w:rsidRDefault="00123805" w:rsidP="00B12170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Worked with the West Virginia State Police Internet Crimes Against Children Unit as a Java developer and database administrator.</w:t>
                            </w:r>
                          </w:p>
                          <w:p w14:paraId="14616BDE" w14:textId="43D07DC4" w:rsidR="00123805" w:rsidRDefault="00123805" w:rsidP="0012380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Worked with AngularJS, Apache Tomcat, Apach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NiFi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, Docker, MySQL, MongoDB, MVC concepts, and the Spring framework.</w:t>
                            </w:r>
                          </w:p>
                          <w:p w14:paraId="721E5E27" w14:textId="548F8D37" w:rsidR="003A05CB" w:rsidRDefault="00823F1B" w:rsidP="003A05C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Taught</w:t>
                            </w:r>
                            <w:r w:rsidR="003C7E97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 a computer engineering lab focused on x86 assembly language and interfacing with hardware.</w:t>
                            </w:r>
                          </w:p>
                          <w:p w14:paraId="25AE5A3B" w14:textId="05C9CD35" w:rsidR="003A05CB" w:rsidRDefault="003C7E97" w:rsidP="003A0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Demonstrated, taught, and graded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junion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/senior level computer engineering lab.</w:t>
                            </w:r>
                          </w:p>
                          <w:p w14:paraId="29D226F3" w14:textId="676EF1B9" w:rsidR="003C7E97" w:rsidRDefault="003C7E97" w:rsidP="003A0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Held offic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hours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 to help students with both lab and course work.</w:t>
                            </w:r>
                          </w:p>
                          <w:p w14:paraId="263C3866" w14:textId="2E428B42" w:rsidR="003C7E97" w:rsidRPr="003A05CB" w:rsidRDefault="003C7E97" w:rsidP="003A05C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Graded technical lab repor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BB3925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61.6pt;margin-top:524.8pt;width:353.2pt;height:195.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" filled="f" stroked="f">
                <v:textbox>
                  <w:txbxContent>
                    <w:p w14:paraId="2AC8C3D6" w14:textId="661A2745" w:rsidR="00B12170" w:rsidRDefault="00123805" w:rsidP="00B12170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Worked with the West Virginia State Police Internet Crimes Against Children Unit as a Java developer and database administrator.</w:t>
                      </w:r>
                    </w:p>
                    <w:p w14:paraId="14616BDE" w14:textId="43D07DC4" w:rsidR="00123805" w:rsidRDefault="00123805" w:rsidP="0012380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Worked with AngularJS, Apache Tomcat, Apach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NiFi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, Docker, MySQL, MongoDB, MVC concepts, and the Spring framework.</w:t>
                      </w:r>
                    </w:p>
                    <w:p w14:paraId="721E5E27" w14:textId="548F8D37" w:rsidR="003A05CB" w:rsidRDefault="00823F1B" w:rsidP="003A05C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Taught</w:t>
                      </w:r>
                      <w:r w:rsidR="003C7E97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 a computer engineering lab focused on x86 assembly language and interfacing with hardware.</w:t>
                      </w:r>
                    </w:p>
                    <w:p w14:paraId="25AE5A3B" w14:textId="05C9CD35" w:rsidR="003A05CB" w:rsidRDefault="003C7E97" w:rsidP="003A0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Demonstrated, taught, and graded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junion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/senior level computer engineering lab.</w:t>
                      </w:r>
                    </w:p>
                    <w:p w14:paraId="29D226F3" w14:textId="676EF1B9" w:rsidR="003C7E97" w:rsidRDefault="003C7E97" w:rsidP="003A0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Held offic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hours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 to help students with both lab and course work.</w:t>
                      </w:r>
                    </w:p>
                    <w:p w14:paraId="263C3866" w14:textId="2E428B42" w:rsidR="003C7E97" w:rsidRPr="003A05CB" w:rsidRDefault="003C7E97" w:rsidP="003A05C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Graded technical lab reports.</w:t>
                      </w:r>
                    </w:p>
                  </w:txbxContent>
                </v:textbox>
              </v:shape>
            </w:pict>
          </mc:Fallback>
        </mc:AlternateContent>
      </w:r>
      <w:r w:rsidRPr="00B12170"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61C6C67" wp14:editId="307DE97A">
                <wp:simplePos x="0" y="0"/>
                <wp:positionH relativeFrom="column">
                  <wp:posOffset>2046605</wp:posOffset>
                </wp:positionH>
                <wp:positionV relativeFrom="paragraph">
                  <wp:posOffset>6411595</wp:posOffset>
                </wp:positionV>
                <wp:extent cx="4472940" cy="352425"/>
                <wp:effectExtent l="0" t="0" r="0" b="0"/>
                <wp:wrapNone/>
                <wp:docPr id="3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294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3A09F" w14:textId="3C1E00CB" w:rsidR="00B12170" w:rsidRPr="001150DC" w:rsidRDefault="00B12170" w:rsidP="00B12170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 xml:space="preserve">Graduate Assistant (WVU | 2014 </w:t>
                            </w:r>
                            <w:r w:rsidR="003A05CB"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>–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 xml:space="preserve"> 2016</w:t>
                            </w:r>
                            <w:r w:rsidR="003A05CB"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1C6C67" id="Text Box 17" o:spid="_x0000_s1027" type="#_x0000_t202" style="position:absolute;margin-left:161.15pt;margin-top:504.85pt;width:352.2pt;height:27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" filled="f" stroked="f">
                <v:textbox>
                  <w:txbxContent>
                    <w:p w14:paraId="39E3A09F" w14:textId="3C1E00CB" w:rsidR="00B12170" w:rsidRPr="001150DC" w:rsidRDefault="00B12170" w:rsidP="00B12170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  <w:t xml:space="preserve">Graduate Assistant (WVU | 2014 </w:t>
                      </w:r>
                      <w:r w:rsidR="003A05CB"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  <w:t>–</w:t>
                      </w: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  <w:t xml:space="preserve"> 2016</w:t>
                      </w:r>
                      <w:r w:rsidR="003A05CB"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823F1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738F98F" wp14:editId="40F39702">
                <wp:simplePos x="0" y="0"/>
                <wp:positionH relativeFrom="column">
                  <wp:posOffset>2056130</wp:posOffset>
                </wp:positionH>
                <wp:positionV relativeFrom="paragraph">
                  <wp:posOffset>903605</wp:posOffset>
                </wp:positionV>
                <wp:extent cx="4476750" cy="352425"/>
                <wp:effectExtent l="0" t="0" r="0" b="0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A4A571" w14:textId="7F4A9DF0" w:rsidR="002B38C2" w:rsidRPr="00DF2D19" w:rsidRDefault="00DF2D19" w:rsidP="00292DA3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>Lead Software Engineer (</w:t>
                            </w:r>
                            <w:r w:rsidR="001150DC"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 xml:space="preserve">Leidos | 2019 - 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>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38F98F" id="Text Box 9" o:spid="_x0000_s1028" type="#_x0000_t202" style="position:absolute;margin-left:161.9pt;margin-top:71.1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" filled="f" stroked="f">
                <v:textbox>
                  <w:txbxContent>
                    <w:p w14:paraId="0AA4A571" w14:textId="7F4A9DF0" w:rsidR="002B38C2" w:rsidRPr="00DF2D19" w:rsidRDefault="00DF2D19" w:rsidP="00292DA3">
                      <w:pPr>
                        <w:jc w:val="both"/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  <w:t>Lead Software Engineer (</w:t>
                      </w:r>
                      <w:r w:rsidR="001150DC"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  <w:t xml:space="preserve">Leidos | 2019 - </w:t>
                      </w: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  <w:t>present)</w:t>
                      </w:r>
                    </w:p>
                  </w:txbxContent>
                </v:textbox>
              </v:shape>
            </w:pict>
          </mc:Fallback>
        </mc:AlternateContent>
      </w:r>
      <w:r w:rsidR="00823F1B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4EF8F9B" wp14:editId="293A3279">
                <wp:simplePos x="0" y="0"/>
                <wp:positionH relativeFrom="column">
                  <wp:posOffset>2056130</wp:posOffset>
                </wp:positionH>
                <wp:positionV relativeFrom="paragraph">
                  <wp:posOffset>1187450</wp:posOffset>
                </wp:positionV>
                <wp:extent cx="4476750" cy="3505200"/>
                <wp:effectExtent l="0" t="0" r="0" b="0"/>
                <wp:wrapNone/>
                <wp:docPr id="3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05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95953" w14:textId="4A8E1048" w:rsidR="002B38C2" w:rsidRDefault="001150DC" w:rsidP="0070353A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Currently serving as the Technical Lead Engineer of a team building a Platform as a Service.  This position has been heavily focused on DevOps and building/deploying microservices.</w:t>
                            </w:r>
                          </w:p>
                          <w:p w14:paraId="4713860E" w14:textId="0EF646DC" w:rsidR="001150DC" w:rsidRDefault="001150DC" w:rsidP="001150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Responsible for leading the development of the PaaS reference implementation</w:t>
                            </w:r>
                          </w:p>
                          <w:p w14:paraId="190930C7" w14:textId="796A710D" w:rsidR="001150DC" w:rsidRDefault="001150DC" w:rsidP="001150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Have pioneered some of the work related to container orchestration with the Leidos Morgantown office, including work with Kubernetes, Helm, Docker, and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Skaffol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0380004E" w14:textId="462C0292" w:rsidR="001150DC" w:rsidRDefault="001150DC" w:rsidP="001150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Have worked with notable tools and technologies such as Apache Kafka, Apach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NiFi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, MongoDB, PostgreSQL, Prometheus/Grafana, Istio, and Terraform among others.</w:t>
                            </w:r>
                          </w:p>
                          <w:p w14:paraId="216B722F" w14:textId="55864F4F" w:rsidR="001150DC" w:rsidRDefault="001150DC" w:rsidP="001150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Have worked with multiple cloud platforms including AWS, GovCloud, Azure, and GCP.</w:t>
                            </w:r>
                          </w:p>
                          <w:p w14:paraId="1C9D6D22" w14:textId="19790285" w:rsidR="001150DC" w:rsidRDefault="001150DC" w:rsidP="001150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Have built and automated repeatable native/Docker/Vagrant/AWS workspaces development environments.</w:t>
                            </w:r>
                          </w:p>
                          <w:p w14:paraId="526263A9" w14:textId="10F8374D" w:rsidR="001150DC" w:rsidRPr="001150DC" w:rsidRDefault="001150DC" w:rsidP="001150D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Have worked several </w:t>
                            </w:r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proof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 of concepts that required fast turnaround and concise demonstra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EF8F9B" id="Text Box 10" o:spid="_x0000_s1029" type="#_x0000_t202" style="position:absolute;margin-left:161.9pt;margin-top:93.5pt;width:352.5pt;height:276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" filled="f" stroked="f">
                <v:textbox>
                  <w:txbxContent>
                    <w:p w14:paraId="24D95953" w14:textId="4A8E1048" w:rsidR="002B38C2" w:rsidRDefault="001150DC" w:rsidP="0070353A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Currently serving as the Technical Lead Engineer of a team building a Platform as a Service.  This position has been heavily focused on DevOps and building/deploying microservices.</w:t>
                      </w:r>
                    </w:p>
                    <w:p w14:paraId="4713860E" w14:textId="0EF646DC" w:rsidR="001150DC" w:rsidRDefault="001150DC" w:rsidP="001150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Responsible for leading the development of the PaaS reference implementation</w:t>
                      </w:r>
                    </w:p>
                    <w:p w14:paraId="190930C7" w14:textId="796A710D" w:rsidR="001150DC" w:rsidRDefault="001150DC" w:rsidP="001150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Have pioneered some of the work related to container orchestration with the Leidos Morgantown office, including work with Kubernetes, Helm, Docker, and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Skaffol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0380004E" w14:textId="462C0292" w:rsidR="001150DC" w:rsidRDefault="001150DC" w:rsidP="001150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Have worked with notable tools and technologies such as Apache Kafka, Apach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NiFi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, MongoDB, PostgreSQL, Prometheus/Grafana, Istio, and Terraform among others.</w:t>
                      </w:r>
                    </w:p>
                    <w:p w14:paraId="216B722F" w14:textId="55864F4F" w:rsidR="001150DC" w:rsidRDefault="001150DC" w:rsidP="001150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Have worked with multiple cloud platforms including AWS, GovCloud, Azure, and GCP.</w:t>
                      </w:r>
                    </w:p>
                    <w:p w14:paraId="1C9D6D22" w14:textId="19790285" w:rsidR="001150DC" w:rsidRDefault="001150DC" w:rsidP="001150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Have built and automated repeatable native/Docker/Vagrant/AWS workspaces development environments.</w:t>
                      </w:r>
                    </w:p>
                    <w:p w14:paraId="526263A9" w14:textId="10F8374D" w:rsidR="001150DC" w:rsidRPr="001150DC" w:rsidRDefault="001150DC" w:rsidP="001150D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Have worked several </w:t>
                      </w:r>
                      <w:proofErr w:type="gramStart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proof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 of concepts that required fast turnaround and concise demonstrations.</w:t>
                      </w:r>
                    </w:p>
                  </w:txbxContent>
                </v:textbox>
              </v:shape>
            </w:pict>
          </mc:Fallback>
        </mc:AlternateContent>
      </w:r>
      <w:r w:rsidR="00823F1B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AC08B36" wp14:editId="74DE8600">
                <wp:simplePos x="0" y="0"/>
                <wp:positionH relativeFrom="column">
                  <wp:posOffset>2039620</wp:posOffset>
                </wp:positionH>
                <wp:positionV relativeFrom="paragraph">
                  <wp:posOffset>4648200</wp:posOffset>
                </wp:positionV>
                <wp:extent cx="4472940" cy="352425"/>
                <wp:effectExtent l="0" t="0" r="0" b="0"/>
                <wp:wrapNone/>
                <wp:docPr id="2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294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6DA220" w14:textId="024CC42D" w:rsidR="001B0A2E" w:rsidRPr="001150DC" w:rsidRDefault="001150DC" w:rsidP="00292DA3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  <w:lang w:val="en-US"/>
                              </w:rPr>
                              <w:t>Software Engineer (Leidos | 2017 – 2019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08B36" id="_x0000_s1030" type="#_x0000_t202" style="position:absolute;margin-left:160.6pt;margin-top:366pt;width:352.2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" filled="f" stroked="f">
                <v:textbox>
                  <w:txbxContent>
                    <w:p w14:paraId="456DA220" w14:textId="024CC42D" w:rsidR="001B0A2E" w:rsidRPr="001150DC" w:rsidRDefault="001150DC" w:rsidP="00292DA3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  <w:lang w:val="en-US"/>
                        </w:rPr>
                        <w:t>Software Engineer (Leidos | 2017 – 2019)</w:t>
                      </w:r>
                    </w:p>
                  </w:txbxContent>
                </v:textbox>
              </v:shape>
            </w:pict>
          </mc:Fallback>
        </mc:AlternateContent>
      </w:r>
      <w:r w:rsidR="00823F1B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08E62C1" wp14:editId="0FEFE67C">
                <wp:simplePos x="0" y="0"/>
                <wp:positionH relativeFrom="column">
                  <wp:posOffset>2056130</wp:posOffset>
                </wp:positionH>
                <wp:positionV relativeFrom="paragraph">
                  <wp:posOffset>4896485</wp:posOffset>
                </wp:positionV>
                <wp:extent cx="4485640" cy="1511300"/>
                <wp:effectExtent l="0" t="0" r="0" b="0"/>
                <wp:wrapNone/>
                <wp:docPr id="2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5640" cy="1511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96486E" w14:textId="6ABC268B" w:rsidR="001B0A2E" w:rsidRDefault="001150DC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Served as a developer for multiple web application products.  This position was primarily focused on both front and back end development using JavaScript and Java.</w:t>
                            </w:r>
                          </w:p>
                          <w:p w14:paraId="4F1F9C1B" w14:textId="61D048F2" w:rsidR="001150DC" w:rsidRDefault="00B12170" w:rsidP="001150D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Fulfilled development roles on the </w:t>
                            </w:r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front end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 using JavaScript, HTML, CSS, Polymer, and React among other libraries.</w:t>
                            </w:r>
                          </w:p>
                          <w:p w14:paraId="0E8B4E60" w14:textId="6EACADD9" w:rsidR="00B12170" w:rsidRPr="001150DC" w:rsidRDefault="00B12170" w:rsidP="001150D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Fulfilled development roles on the back end using Java and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RxJava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 among other librari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8E62C1" id="_x0000_s1031" type="#_x0000_t202" style="position:absolute;margin-left:161.9pt;margin-top:385.55pt;width:353.2pt;height:119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" filled="f" stroked="f">
                <v:textbox>
                  <w:txbxContent>
                    <w:p w14:paraId="2096486E" w14:textId="6ABC268B" w:rsidR="001B0A2E" w:rsidRDefault="001150DC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Served as a developer for multiple web application products.  This position was primarily focused on both front and back end development using JavaScript and Java.</w:t>
                      </w:r>
                    </w:p>
                    <w:p w14:paraId="4F1F9C1B" w14:textId="61D048F2" w:rsidR="001150DC" w:rsidRDefault="00B12170" w:rsidP="001150D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Fulfilled development roles on the </w:t>
                      </w:r>
                      <w:proofErr w:type="gramStart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front end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 using JavaScript, HTML, CSS, Polymer, and React among other libraries.</w:t>
                      </w:r>
                    </w:p>
                    <w:p w14:paraId="0E8B4E60" w14:textId="6EACADD9" w:rsidR="00B12170" w:rsidRPr="001150DC" w:rsidRDefault="00B12170" w:rsidP="001150D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Fulfilled development roles on the back end using Java and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>RxJava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 among other libraries.</w:t>
                      </w:r>
                    </w:p>
                  </w:txbxContent>
                </v:textbox>
              </v:shape>
            </w:pict>
          </mc:Fallback>
        </mc:AlternateContent>
      </w:r>
      <w:r w:rsidR="00823F1B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5DCFD9" wp14:editId="28E43B01">
                <wp:simplePos x="0" y="0"/>
                <wp:positionH relativeFrom="column">
                  <wp:posOffset>-622300</wp:posOffset>
                </wp:positionH>
                <wp:positionV relativeFrom="paragraph">
                  <wp:posOffset>7099300</wp:posOffset>
                </wp:positionV>
                <wp:extent cx="2542540" cy="45720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254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5CECD4" w14:textId="4A612D04" w:rsidR="008822E9" w:rsidRPr="00823F1B" w:rsidRDefault="003A05CB">
                            <w:pPr>
                              <w:rPr>
                                <w:rFonts w:ascii="Bebas Neue Regular" w:hAnsi="Bebas Neue Regular"/>
                                <w:color w:val="58BAB9"/>
                                <w:spacing w:val="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823F1B">
                              <w:rPr>
                                <w:rFonts w:ascii="Bebas Neue Regular" w:hAnsi="Bebas Neue Regular"/>
                                <w:color w:val="58BAB9"/>
                                <w:spacing w:val="20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5DCFD9" id="Text Box 32" o:spid="_x0000_s1032" type="#_x0000_t202" style="position:absolute;margin-left:-49pt;margin-top:559pt;width:200.2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" filled="f" stroked="f">
                <v:textbox>
                  <w:txbxContent>
                    <w:p w14:paraId="6F5CECD4" w14:textId="4A612D04" w:rsidR="008822E9" w:rsidRPr="00823F1B" w:rsidRDefault="003A05CB">
                      <w:pPr>
                        <w:rPr>
                          <w:rFonts w:ascii="Bebas Neue Regular" w:hAnsi="Bebas Neue Regular"/>
                          <w:color w:val="58BAB9"/>
                          <w:spacing w:val="20"/>
                          <w:sz w:val="40"/>
                          <w:szCs w:val="40"/>
                          <w:lang w:val="en-US"/>
                        </w:rPr>
                      </w:pPr>
                      <w:r w:rsidRPr="00823F1B">
                        <w:rPr>
                          <w:rFonts w:ascii="Bebas Neue Regular" w:hAnsi="Bebas Neue Regular"/>
                          <w:color w:val="58BAB9"/>
                          <w:spacing w:val="20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823F1B" w:rsidRPr="006F4A00"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1359397" wp14:editId="79A40D3A">
                <wp:simplePos x="0" y="0"/>
                <wp:positionH relativeFrom="column">
                  <wp:posOffset>-660400</wp:posOffset>
                </wp:positionH>
                <wp:positionV relativeFrom="paragraph">
                  <wp:posOffset>5346700</wp:posOffset>
                </wp:positionV>
                <wp:extent cx="2542540" cy="457200"/>
                <wp:effectExtent l="0" t="0" r="0" b="0"/>
                <wp:wrapNone/>
                <wp:docPr id="4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254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930494" w14:textId="37BD9D1E" w:rsidR="006F4A00" w:rsidRPr="00823F1B" w:rsidRDefault="006F4A00" w:rsidP="006F4A00">
                            <w:pPr>
                              <w:rPr>
                                <w:rFonts w:ascii="Bebas Neue Regular" w:hAnsi="Bebas Neue Regular"/>
                                <w:color w:val="58BAB9"/>
                                <w:spacing w:val="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823F1B">
                              <w:rPr>
                                <w:rFonts w:ascii="Bebas Neue Regular" w:hAnsi="Bebas Neue Regular"/>
                                <w:color w:val="58BAB9"/>
                                <w:spacing w:val="20"/>
                                <w:sz w:val="40"/>
                                <w:szCs w:val="40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359397" id="_x0000_s1033" type="#_x0000_t202" style="position:absolute;margin-left:-52pt;margin-top:421pt;width:200.2pt;height:36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" filled="f" stroked="f">
                <v:textbox>
                  <w:txbxContent>
                    <w:p w14:paraId="05930494" w14:textId="37BD9D1E" w:rsidR="006F4A00" w:rsidRPr="00823F1B" w:rsidRDefault="006F4A00" w:rsidP="006F4A00">
                      <w:pPr>
                        <w:rPr>
                          <w:rFonts w:ascii="Bebas Neue Regular" w:hAnsi="Bebas Neue Regular"/>
                          <w:color w:val="58BAB9"/>
                          <w:spacing w:val="20"/>
                          <w:sz w:val="40"/>
                          <w:szCs w:val="40"/>
                          <w:lang w:val="en-US"/>
                        </w:rPr>
                      </w:pPr>
                      <w:r w:rsidRPr="00823F1B">
                        <w:rPr>
                          <w:rFonts w:ascii="Bebas Neue Regular" w:hAnsi="Bebas Neue Regular"/>
                          <w:color w:val="58BAB9"/>
                          <w:spacing w:val="20"/>
                          <w:sz w:val="40"/>
                          <w:szCs w:val="40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6F4A00" w:rsidRPr="006F4A00"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C982F20" wp14:editId="0AA5054F">
                <wp:simplePos x="0" y="0"/>
                <wp:positionH relativeFrom="column">
                  <wp:posOffset>-660400</wp:posOffset>
                </wp:positionH>
                <wp:positionV relativeFrom="paragraph">
                  <wp:posOffset>5689600</wp:posOffset>
                </wp:positionV>
                <wp:extent cx="2542540" cy="1308100"/>
                <wp:effectExtent l="0" t="0" r="0" b="0"/>
                <wp:wrapNone/>
                <wp:docPr id="44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2540" cy="1308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F82EA2" w14:textId="0AFE67CB" w:rsidR="006F4A00" w:rsidRPr="000929B5" w:rsidRDefault="006F4A00" w:rsidP="006F4A00">
                            <w:pPr>
                              <w:spacing w:after="40" w:line="228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Java, JavaScript, Bash, Vagrant, Docker, Kubernetes, Helm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Skaffol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, Terraform, AWS, Apach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Kafka,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 Apach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NiFi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, SQL and NoSQL databases, Jenkins, Prometheus/Grafana, Istio, Yeoman, Hu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982F20" id="Text Box 31" o:spid="_x0000_s1034" type="#_x0000_t202" style="position:absolute;margin-left:-52pt;margin-top:448pt;width:200.2pt;height:103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" filled="f" stroked="f">
                <v:textbox>
                  <w:txbxContent>
                    <w:p w14:paraId="7DF82EA2" w14:textId="0AFE67CB" w:rsidR="006F4A00" w:rsidRPr="000929B5" w:rsidRDefault="006F4A00" w:rsidP="006F4A00">
                      <w:pPr>
                        <w:spacing w:after="40" w:line="228" w:lineRule="auto"/>
                        <w:rPr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Java, JavaScript, Bash, Vagrant, Docker, Kubernetes, Helm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Skaffol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, Terraform, AWS, Apach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Kafka,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 Apach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NiFi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, SQL and NoSQL databases, Jenkins, Prometheus/Grafana, Istio, Yeoman, Hugo</w:t>
                      </w:r>
                    </w:p>
                  </w:txbxContent>
                </v:textbox>
              </v:shape>
            </w:pict>
          </mc:Fallback>
        </mc:AlternateContent>
      </w:r>
      <w:r w:rsidR="006F4A00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9495E1" wp14:editId="04FC9D48">
                <wp:simplePos x="0" y="0"/>
                <wp:positionH relativeFrom="column">
                  <wp:posOffset>-633095</wp:posOffset>
                </wp:positionH>
                <wp:positionV relativeFrom="paragraph">
                  <wp:posOffset>898525</wp:posOffset>
                </wp:positionV>
                <wp:extent cx="2581275" cy="4600575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1275" cy="4600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94FEC4" w14:textId="5AA2C016" w:rsidR="000929B5" w:rsidRPr="000929B5" w:rsidRDefault="000929B5" w:rsidP="000929B5">
                            <w:pPr>
                              <w:spacing w:after="40" w:line="228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I am a full stack software engineer. I have seen nearly all aspects of the software development lifecycle. I’ve fulfilled front and back</w:t>
                            </w:r>
                            <w:r w:rsidR="001150DC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end development roles,</w:t>
                            </w:r>
                            <w:r w:rsidR="00DF2D19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 xml:space="preserve"> architected microservices solutions, created DevOps pipelines, and written technical documentation to teach others how to do the same.  At this early stage in my career, I have served as a technical lead for multiple projects and have fulfilled other minor leadership roles as well.  While leadership is important for my current position, being a team player is, and has always been, critical regardless of position.  I have had no issue falling in line, working with teammates, and adding meaningful contributions to every team I have been a part of.  I have an insatiable passion for technology and I’m not afraid to step outside of my comfort zo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9495E1" id="_x0000_s1035" type="#_x0000_t202" style="position:absolute;margin-left:-49.85pt;margin-top:70.75pt;width:203.25pt;height:362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" filled="f" stroked="f">
                <v:textbox>
                  <w:txbxContent>
                    <w:p w14:paraId="7094FEC4" w14:textId="5AA2C016" w:rsidR="000929B5" w:rsidRPr="000929B5" w:rsidRDefault="000929B5" w:rsidP="000929B5">
                      <w:pPr>
                        <w:spacing w:after="40" w:line="228" w:lineRule="auto"/>
                        <w:rPr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I am a full stack software engineer. I have seen nearly all aspects of the software development lifecycle. I’ve fulfilled front and back</w:t>
                      </w:r>
                      <w:r w:rsidR="001150DC"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end development roles,</w:t>
                      </w:r>
                      <w:r w:rsidR="00DF2D19"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 xml:space="preserve"> architected microservices solutions, created DevOps pipelines, and written technical documentation to teach others how to do the same.  At this early stage in my career, I have served as a technical lead for multiple projects and have fulfilled other minor leadership roles as well.  While leadership is important for my current position, being a team player is, and has always been, critical regardless of position.  I have had no issue falling in line, working with teammates, and adding meaningful contributions to every team I have been a part of.  I have an insatiable passion for technology and I’m not afraid to step outside of my comfort zone.</w:t>
                      </w:r>
                    </w:p>
                  </w:txbxContent>
                </v:textbox>
              </v:shape>
            </w:pict>
          </mc:Fallback>
        </mc:AlternateContent>
      </w:r>
      <w:r w:rsidR="006F4A00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AF4E9D" wp14:editId="6A2A7C84">
                <wp:simplePos x="0" y="0"/>
                <wp:positionH relativeFrom="column">
                  <wp:posOffset>-658495</wp:posOffset>
                </wp:positionH>
                <wp:positionV relativeFrom="paragraph">
                  <wp:posOffset>533400</wp:posOffset>
                </wp:positionV>
                <wp:extent cx="2710815" cy="44450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44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F73AF2" w14:textId="42FCA00E" w:rsidR="000379E8" w:rsidRPr="006F4A00" w:rsidRDefault="000929B5">
                            <w:pPr>
                              <w:rPr>
                                <w:rFonts w:ascii="Bebas Neue Regular" w:hAnsi="Bebas Neue Regular"/>
                                <w:color w:val="58BAB9"/>
                                <w:spacing w:val="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6F4A00">
                              <w:rPr>
                                <w:rFonts w:ascii="Bebas Neue Regular" w:hAnsi="Bebas Neue Regular"/>
                                <w:color w:val="58BAB9"/>
                                <w:spacing w:val="20"/>
                                <w:sz w:val="40"/>
                                <w:szCs w:val="40"/>
                                <w:lang w:val="en-US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AF4E9D" id="Text Box 30" o:spid="_x0000_s1036" type="#_x0000_t202" style="position:absolute;margin-left:-51.85pt;margin-top:42pt;width:213.45pt;height: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" filled="f" stroked="f">
                <v:textbox>
                  <w:txbxContent>
                    <w:p w14:paraId="58F73AF2" w14:textId="42FCA00E" w:rsidR="000379E8" w:rsidRPr="006F4A00" w:rsidRDefault="000929B5">
                      <w:pPr>
                        <w:rPr>
                          <w:rFonts w:ascii="Bebas Neue Regular" w:hAnsi="Bebas Neue Regular"/>
                          <w:color w:val="58BAB9"/>
                          <w:spacing w:val="20"/>
                          <w:sz w:val="40"/>
                          <w:szCs w:val="40"/>
                          <w:lang w:val="en-US"/>
                        </w:rPr>
                      </w:pPr>
                      <w:r w:rsidRPr="006F4A00">
                        <w:rPr>
                          <w:rFonts w:ascii="Bebas Neue Regular" w:hAnsi="Bebas Neue Regular"/>
                          <w:color w:val="58BAB9"/>
                          <w:spacing w:val="20"/>
                          <w:sz w:val="40"/>
                          <w:szCs w:val="40"/>
                          <w:lang w:val="en-US"/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 w:rsidR="006F4A00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3217223" wp14:editId="43DB4941">
                <wp:simplePos x="0" y="0"/>
                <wp:positionH relativeFrom="column">
                  <wp:posOffset>-622300</wp:posOffset>
                </wp:positionH>
                <wp:positionV relativeFrom="paragraph">
                  <wp:posOffset>7454900</wp:posOffset>
                </wp:positionV>
                <wp:extent cx="2542540" cy="1600200"/>
                <wp:effectExtent l="0" t="0" r="0" b="0"/>
                <wp:wrapNone/>
                <wp:docPr id="4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2540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FEC3A9" w14:textId="60B301A7" w:rsidR="003A05CB" w:rsidRDefault="006F4A00" w:rsidP="003A05CB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MSc Electrical Engineering</w:t>
                            </w:r>
                          </w:p>
                          <w:p w14:paraId="4E534BE5" w14:textId="674575AB" w:rsidR="006F4A00" w:rsidRDefault="006F4A00" w:rsidP="003A05CB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West Virginia University</w:t>
                            </w:r>
                          </w:p>
                          <w:p w14:paraId="6EC00B84" w14:textId="53A5C818" w:rsidR="006F4A00" w:rsidRDefault="006F4A00" w:rsidP="003A05CB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2015-2017</w:t>
                            </w:r>
                          </w:p>
                          <w:p w14:paraId="19FA11DE" w14:textId="298C40A0" w:rsidR="006F4A00" w:rsidRDefault="006F4A00" w:rsidP="003A05CB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497FED7" w14:textId="2752D0D6" w:rsidR="006F4A00" w:rsidRDefault="006F4A00" w:rsidP="003A05CB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BSc Computer Engineering</w:t>
                            </w:r>
                          </w:p>
                          <w:p w14:paraId="2F226434" w14:textId="2E710A5E" w:rsidR="006F4A00" w:rsidRDefault="006F4A00" w:rsidP="003A05CB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West Virginia University</w:t>
                            </w:r>
                          </w:p>
                          <w:p w14:paraId="41A78A7F" w14:textId="77DDC036" w:rsidR="006F4A00" w:rsidRPr="000929B5" w:rsidRDefault="006F4A00" w:rsidP="003A05CB">
                            <w:pPr>
                              <w:spacing w:after="40" w:line="228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2"/>
                                <w:sz w:val="24"/>
                                <w:szCs w:val="24"/>
                                <w:lang w:val="en-US"/>
                              </w:rPr>
                              <w:t>2010 - 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17223" id="_x0000_s1037" type="#_x0000_t202" style="position:absolute;margin-left:-49pt;margin-top:587pt;width:200.2pt;height:126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" filled="f" stroked="f">
                <v:textbox>
                  <w:txbxContent>
                    <w:p w14:paraId="54FEC3A9" w14:textId="60B301A7" w:rsidR="003A05CB" w:rsidRDefault="006F4A00" w:rsidP="003A05CB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MSc Electrical Engineering</w:t>
                      </w:r>
                    </w:p>
                    <w:p w14:paraId="4E534BE5" w14:textId="674575AB" w:rsidR="006F4A00" w:rsidRDefault="006F4A00" w:rsidP="003A05CB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West Virginia University</w:t>
                      </w:r>
                    </w:p>
                    <w:p w14:paraId="6EC00B84" w14:textId="53A5C818" w:rsidR="006F4A00" w:rsidRDefault="006F4A00" w:rsidP="003A05CB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2015-2017</w:t>
                      </w:r>
                    </w:p>
                    <w:p w14:paraId="19FA11DE" w14:textId="298C40A0" w:rsidR="006F4A00" w:rsidRDefault="006F4A00" w:rsidP="003A05CB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</w:p>
                    <w:p w14:paraId="0497FED7" w14:textId="2752D0D6" w:rsidR="006F4A00" w:rsidRDefault="006F4A00" w:rsidP="003A05CB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BSc Computer Engineering</w:t>
                      </w:r>
                    </w:p>
                    <w:p w14:paraId="2F226434" w14:textId="2E710A5E" w:rsidR="006F4A00" w:rsidRDefault="006F4A00" w:rsidP="003A05CB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West Virginia University</w:t>
                      </w:r>
                    </w:p>
                    <w:p w14:paraId="41A78A7F" w14:textId="77DDC036" w:rsidR="006F4A00" w:rsidRPr="000929B5" w:rsidRDefault="006F4A00" w:rsidP="003A05CB">
                      <w:pPr>
                        <w:spacing w:after="40" w:line="228" w:lineRule="auto"/>
                        <w:rPr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2"/>
                          <w:sz w:val="24"/>
                          <w:szCs w:val="24"/>
                          <w:lang w:val="en-US"/>
                        </w:rPr>
                        <w:t>2010 - 2015</w:t>
                      </w:r>
                    </w:p>
                  </w:txbxContent>
                </v:textbox>
              </v:shape>
            </w:pict>
          </mc:Fallback>
        </mc:AlternateContent>
      </w:r>
      <w:r w:rsidR="003A05C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D8E9C04" wp14:editId="1FB7376C">
                <wp:simplePos x="0" y="0"/>
                <wp:positionH relativeFrom="column">
                  <wp:posOffset>2120900</wp:posOffset>
                </wp:positionH>
                <wp:positionV relativeFrom="paragraph">
                  <wp:posOffset>533400</wp:posOffset>
                </wp:positionV>
                <wp:extent cx="4476750" cy="49530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C4FFAB" w14:textId="77777777" w:rsidR="00672D61" w:rsidRPr="003A05CB" w:rsidRDefault="004950A2" w:rsidP="00292DA3">
                            <w:pP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3A05CB"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40"/>
                                <w:szCs w:val="40"/>
                                <w:lang w:val="en-US"/>
                              </w:rPr>
                              <w:t>CAR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8E9C04" id="Text Box 8" o:spid="_x0000_s1038" type="#_x0000_t202" style="position:absolute;margin-left:167pt;margin-top:42pt;width:352.5pt;height:39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" filled="f" stroked="f">
                <v:textbox>
                  <w:txbxContent>
                    <w:p w14:paraId="60C4FFAB" w14:textId="77777777" w:rsidR="00672D61" w:rsidRPr="003A05CB" w:rsidRDefault="004950A2" w:rsidP="00292DA3">
                      <w:pPr>
                        <w:rPr>
                          <w:rFonts w:ascii="Bebas Neue Regular" w:hAnsi="Bebas Neue Regular"/>
                          <w:color w:val="262626"/>
                          <w:spacing w:val="20"/>
                          <w:sz w:val="40"/>
                          <w:szCs w:val="40"/>
                          <w:lang w:val="en-US"/>
                        </w:rPr>
                      </w:pPr>
                      <w:r w:rsidRPr="003A05CB">
                        <w:rPr>
                          <w:rFonts w:ascii="Bebas Neue Regular" w:hAnsi="Bebas Neue Regular"/>
                          <w:color w:val="262626"/>
                          <w:spacing w:val="20"/>
                          <w:sz w:val="40"/>
                          <w:szCs w:val="40"/>
                          <w:lang w:val="en-US"/>
                        </w:rPr>
                        <w:t>CAREER</w:t>
                      </w:r>
                    </w:p>
                  </w:txbxContent>
                </v:textbox>
              </v:shape>
            </w:pict>
          </mc:Fallback>
        </mc:AlternateContent>
      </w:r>
      <w:r w:rsidR="00DF2D19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7A59B12" wp14:editId="52D5E0A2">
                <wp:simplePos x="0" y="0"/>
                <wp:positionH relativeFrom="column">
                  <wp:posOffset>2197100</wp:posOffset>
                </wp:positionH>
                <wp:positionV relativeFrom="paragraph">
                  <wp:posOffset>-533400</wp:posOffset>
                </wp:positionV>
                <wp:extent cx="4229100" cy="52070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520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9BC4ED" w14:textId="1CCA099C" w:rsidR="007F5AA7" w:rsidRPr="0019696E" w:rsidRDefault="00672D61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phone: </w:t>
                            </w:r>
                            <w:r w:rsidR="000929B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304-667-7498</w:t>
                            </w:r>
                          </w:p>
                          <w:p w14:paraId="02DE9683" w14:textId="0EE762AF" w:rsidR="00672D61" w:rsidRPr="0019696E" w:rsidRDefault="00672D61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email: </w:t>
                            </w:r>
                            <w:r w:rsidR="000929B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j2udevelopment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A59B12" id="Text Box 7" o:spid="_x0000_s1039" type="#_x0000_t202" style="position:absolute;margin-left:173pt;margin-top:-42pt;width:333pt;height:41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" filled="f" stroked="f">
                <v:textbox>
                  <w:txbxContent>
                    <w:p w14:paraId="509BC4ED" w14:textId="1CCA099C" w:rsidR="007F5AA7" w:rsidRPr="0019696E" w:rsidRDefault="00672D61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phone: </w:t>
                      </w:r>
                      <w:r w:rsidR="000929B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304-667-7498</w:t>
                      </w:r>
                    </w:p>
                    <w:p w14:paraId="02DE9683" w14:textId="0EE762AF" w:rsidR="00672D61" w:rsidRPr="0019696E" w:rsidRDefault="00672D61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email: </w:t>
                      </w:r>
                      <w:r w:rsidR="000929B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j2udevelopment@gmail.com</w:t>
                      </w:r>
                    </w:p>
                  </w:txbxContent>
                </v:textbox>
              </v:shape>
            </w:pict>
          </mc:Fallback>
        </mc:AlternateContent>
      </w:r>
      <w:r w:rsidR="000929B5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1342" behindDoc="0" locked="0" layoutInCell="1" allowOverlap="1" wp14:anchorId="7101F09F" wp14:editId="72177BBE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1358900"/>
                <wp:effectExtent l="0" t="0" r="0" b="0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358900"/>
                        </a:xfrm>
                        <a:prstGeom prst="rect">
                          <a:avLst/>
                        </a:prstGeom>
                        <a:solidFill>
                          <a:srgbClr val="494848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F0AA70" id="Rectangle 61" o:spid="_x0000_s1026" style="position:absolute;margin-left:-1in;margin-top:-1in;width:612pt;height:107pt;z-index:2516413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" fillcolor="#494848" stroked="f">
                <w10:wrap anchorx="margin"/>
              </v:rect>
            </w:pict>
          </mc:Fallback>
        </mc:AlternateContent>
      </w:r>
      <w:r w:rsidR="000929B5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391" behindDoc="0" locked="0" layoutInCell="1" allowOverlap="1" wp14:anchorId="43B1A7D2" wp14:editId="09F32083">
                <wp:simplePos x="0" y="0"/>
                <wp:positionH relativeFrom="column">
                  <wp:posOffset>1282700</wp:posOffset>
                </wp:positionH>
                <wp:positionV relativeFrom="paragraph">
                  <wp:posOffset>152400</wp:posOffset>
                </wp:positionV>
                <wp:extent cx="5572125" cy="45719"/>
                <wp:effectExtent l="0" t="12700" r="0" b="1841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2125" cy="457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D33EC1" id="Rectangle 32" o:spid="_x0000_s1026" style="position:absolute;margin-left:101pt;margin-top:12pt;width:438.75pt;height:3.6pt;z-index:25164339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" filled="f" stroked="f" strokeweight="1pt"/>
            </w:pict>
          </mc:Fallback>
        </mc:AlternateContent>
      </w:r>
      <w:r w:rsidR="002F5049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ACF7F8" wp14:editId="6344B59B">
                <wp:simplePos x="0" y="0"/>
                <wp:positionH relativeFrom="column">
                  <wp:posOffset>180340</wp:posOffset>
                </wp:positionH>
                <wp:positionV relativeFrom="paragraph">
                  <wp:posOffset>447675</wp:posOffset>
                </wp:positionV>
                <wp:extent cx="962025" cy="0"/>
                <wp:effectExtent l="0" t="0" r="28575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2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6667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69E75C" id="Straight Connector 43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2pt,35.25pt" to="89.95pt,35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" strokecolor="#666766" strokeweight="1.5pt">
                <v:stroke joinstyle="miter"/>
              </v:line>
            </w:pict>
          </mc:Fallback>
        </mc:AlternateContent>
      </w:r>
      <w:r w:rsidR="0070353A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992447" wp14:editId="5DF7D43F">
                <wp:simplePos x="0" y="0"/>
                <wp:positionH relativeFrom="column">
                  <wp:posOffset>180974</wp:posOffset>
                </wp:positionH>
                <wp:positionV relativeFrom="paragraph">
                  <wp:posOffset>-419100</wp:posOffset>
                </wp:positionV>
                <wp:extent cx="962025" cy="0"/>
                <wp:effectExtent l="0" t="0" r="28575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2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6667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D62FB6" id="Straight Connector 35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25pt,-33pt" to="90pt,-3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" strokecolor="#666766" strokeweight="1.5pt">
                <v:stroke joinstyle="miter"/>
              </v:line>
            </w:pict>
          </mc:Fallback>
        </mc:AlternateContent>
      </w:r>
      <w:r w:rsidR="0070353A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830F359" wp14:editId="07966608">
                <wp:simplePos x="0" y="0"/>
                <wp:positionH relativeFrom="column">
                  <wp:posOffset>-742950</wp:posOffset>
                </wp:positionH>
                <wp:positionV relativeFrom="paragraph">
                  <wp:posOffset>-276225</wp:posOffset>
                </wp:positionV>
                <wp:extent cx="2788920" cy="619125"/>
                <wp:effectExtent l="0" t="0" r="0" b="952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892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0224AA" w14:textId="5BBC74A4" w:rsidR="00F629E5" w:rsidRPr="0070353A" w:rsidRDefault="000929B5" w:rsidP="0070353A">
                            <w:pPr>
                              <w:jc w:val="center"/>
                              <w:rPr>
                                <w:rFonts w:ascii="Bebas Neue Bold" w:hAnsi="Bebas Neue Bold"/>
                                <w:color w:val="666766"/>
                                <w:spacing w:val="-6"/>
                                <w:sz w:val="60"/>
                                <w:szCs w:val="60"/>
                                <w:lang w:val="en-US"/>
                              </w:rPr>
                            </w:pPr>
                            <w:r>
                              <w:rPr>
                                <w:rFonts w:ascii="Bebas Neue Book" w:hAnsi="Bebas Neue Book"/>
                                <w:color w:val="666766"/>
                                <w:spacing w:val="-6"/>
                                <w:sz w:val="60"/>
                                <w:szCs w:val="60"/>
                                <w:lang w:val="en-US"/>
                              </w:rPr>
                              <w:t>Joshua W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30F359" id="Text Box 5" o:spid="_x0000_s1040" type="#_x0000_t202" style="position:absolute;margin-left:-58.5pt;margin-top:-21.75pt;width:219.6pt;height:48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" filled="f" stroked="f">
                <v:textbox>
                  <w:txbxContent>
                    <w:p w14:paraId="5C0224AA" w14:textId="5BBC74A4" w:rsidR="00F629E5" w:rsidRPr="0070353A" w:rsidRDefault="000929B5" w:rsidP="0070353A">
                      <w:pPr>
                        <w:jc w:val="center"/>
                        <w:rPr>
                          <w:rFonts w:ascii="Bebas Neue Bold" w:hAnsi="Bebas Neue Bold"/>
                          <w:color w:val="666766"/>
                          <w:spacing w:val="-6"/>
                          <w:sz w:val="60"/>
                          <w:szCs w:val="60"/>
                          <w:lang w:val="en-US"/>
                        </w:rPr>
                      </w:pPr>
                      <w:r>
                        <w:rPr>
                          <w:rFonts w:ascii="Bebas Neue Book" w:hAnsi="Bebas Neue Book"/>
                          <w:color w:val="666766"/>
                          <w:spacing w:val="-6"/>
                          <w:sz w:val="60"/>
                          <w:szCs w:val="60"/>
                          <w:lang w:val="en-US"/>
                        </w:rPr>
                        <w:t>Joshua Ward</w:t>
                      </w:r>
                    </w:p>
                  </w:txbxContent>
                </v:textbox>
              </v:shape>
            </w:pict>
          </mc:Fallback>
        </mc:AlternateContent>
      </w:r>
      <w:r w:rsidR="00C64513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135" behindDoc="0" locked="0" layoutInCell="1" allowOverlap="1" wp14:anchorId="66DB121E" wp14:editId="4F32F810">
                <wp:simplePos x="0" y="0"/>
                <wp:positionH relativeFrom="margin">
                  <wp:posOffset>-914400</wp:posOffset>
                </wp:positionH>
                <wp:positionV relativeFrom="margin">
                  <wp:posOffset>-914400</wp:posOffset>
                </wp:positionV>
                <wp:extent cx="352425" cy="10058400"/>
                <wp:effectExtent l="0" t="0" r="9525" b="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10058400"/>
                        </a:xfrm>
                        <a:prstGeom prst="rect">
                          <a:avLst/>
                        </a:prstGeom>
                        <a:solidFill>
                          <a:srgbClr val="58BAB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154909" id="Rectangle 34" o:spid="_x0000_s1026" style="position:absolute;margin-left:-1in;margin-top:-1in;width:27.75pt;height:11in;z-index:25164313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" fillcolor="#58bab9" stroked="f" strokeweight="1pt">
                <w10:wrap anchorx="margin" anchory="margin"/>
              </v:rect>
            </w:pict>
          </mc:Fallback>
        </mc:AlternateContent>
      </w:r>
      <w:r w:rsidR="00C64513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671" behindDoc="0" locked="0" layoutInCell="1" allowOverlap="1" wp14:anchorId="1A2C90E6" wp14:editId="2FD4FF06">
                <wp:simplePos x="0" y="0"/>
                <wp:positionH relativeFrom="column">
                  <wp:posOffset>-742950</wp:posOffset>
                </wp:positionH>
                <wp:positionV relativeFrom="margin">
                  <wp:align>center</wp:align>
                </wp:positionV>
                <wp:extent cx="2788920" cy="1005840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8920" cy="10058400"/>
                        </a:xfrm>
                        <a:prstGeom prst="rect">
                          <a:avLst/>
                        </a:prstGeom>
                        <a:solidFill>
                          <a:srgbClr val="26262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93AC6A" id="Rectangle 3" o:spid="_x0000_s1026" style="position:absolute;margin-left:-58.5pt;margin-top:0;width:219.6pt;height:11in;z-index:251644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center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" fillcolor="#262626" stroked="f" strokeweight="1pt">
                <w10:wrap anchory="margin"/>
              </v:rect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 Sans Light">
    <w:altName w:val="Segoe U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ebas Neue Regular">
    <w:altName w:val="Calibri"/>
    <w:panose1 w:val="020B0604020202020204"/>
    <w:charset w:val="00"/>
    <w:family w:val="modern"/>
    <w:notTrueType/>
    <w:pitch w:val="variable"/>
    <w:sig w:usb0="A000022F" w:usb1="1000005B" w:usb2="00000000" w:usb3="00000000" w:csb0="00000097" w:csb1="00000000"/>
  </w:font>
  <w:font w:name="Bebas Neue Book">
    <w:altName w:val="Calibri"/>
    <w:panose1 w:val="020B0604020202020204"/>
    <w:charset w:val="00"/>
    <w:family w:val="modern"/>
    <w:notTrueType/>
    <w:pitch w:val="variable"/>
    <w:sig w:usb0="A000022F" w:usb1="1000005B" w:usb2="00000000" w:usb3="00000000" w:csb0="00000097" w:csb1="00000000"/>
  </w:font>
  <w:font w:name="Bebas Neue Bold">
    <w:altName w:val="Calibri"/>
    <w:panose1 w:val="020B0604020202020204"/>
    <w:charset w:val="00"/>
    <w:family w:val="swiss"/>
    <w:notTrueType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AC3224"/>
    <w:multiLevelType w:val="hybridMultilevel"/>
    <w:tmpl w:val="14EE5B14"/>
    <w:lvl w:ilvl="0" w:tplc="5E80E738">
      <w:numFmt w:val="bullet"/>
      <w:lvlText w:val=""/>
      <w:lvlJc w:val="left"/>
      <w:pPr>
        <w:ind w:left="720" w:hanging="360"/>
      </w:pPr>
      <w:rPr>
        <w:rFonts w:ascii="Symbol" w:eastAsia="Calibri" w:hAnsi="Symbol" w:cs="Open Sans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337EA3"/>
    <w:multiLevelType w:val="hybridMultilevel"/>
    <w:tmpl w:val="55E6BFC6"/>
    <w:lvl w:ilvl="0" w:tplc="85A80F7C">
      <w:numFmt w:val="bullet"/>
      <w:lvlText w:val=""/>
      <w:lvlJc w:val="left"/>
      <w:pPr>
        <w:ind w:left="720" w:hanging="360"/>
      </w:pPr>
      <w:rPr>
        <w:rFonts w:ascii="Symbol" w:eastAsia="Calibri" w:hAnsi="Symbol" w:cs="Open Sans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3344E"/>
    <w:multiLevelType w:val="hybridMultilevel"/>
    <w:tmpl w:val="80CEC406"/>
    <w:lvl w:ilvl="0" w:tplc="8D208A78">
      <w:numFmt w:val="bullet"/>
      <w:lvlText w:val=""/>
      <w:lvlJc w:val="left"/>
      <w:pPr>
        <w:ind w:left="720" w:hanging="360"/>
      </w:pPr>
      <w:rPr>
        <w:rFonts w:ascii="Symbol" w:eastAsia="Calibri" w:hAnsi="Symbol" w:cs="Open Sans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qgUA0NmoDywAAAA="/>
  </w:docVars>
  <w:rsids>
    <w:rsidRoot w:val="00F350DF"/>
    <w:rsid w:val="000379E8"/>
    <w:rsid w:val="00091850"/>
    <w:rsid w:val="000929B5"/>
    <w:rsid w:val="001150DC"/>
    <w:rsid w:val="00123805"/>
    <w:rsid w:val="00133501"/>
    <w:rsid w:val="0019696E"/>
    <w:rsid w:val="001B0A2E"/>
    <w:rsid w:val="001F29AD"/>
    <w:rsid w:val="00221A72"/>
    <w:rsid w:val="00224E78"/>
    <w:rsid w:val="00275729"/>
    <w:rsid w:val="002925FE"/>
    <w:rsid w:val="00292DA3"/>
    <w:rsid w:val="002B29DE"/>
    <w:rsid w:val="002B38C2"/>
    <w:rsid w:val="002D233A"/>
    <w:rsid w:val="002E78E9"/>
    <w:rsid w:val="002F0422"/>
    <w:rsid w:val="002F5049"/>
    <w:rsid w:val="003A05CB"/>
    <w:rsid w:val="003C7E97"/>
    <w:rsid w:val="004936C1"/>
    <w:rsid w:val="004950A2"/>
    <w:rsid w:val="005004F2"/>
    <w:rsid w:val="00502B21"/>
    <w:rsid w:val="00522A4B"/>
    <w:rsid w:val="00566189"/>
    <w:rsid w:val="005C07E3"/>
    <w:rsid w:val="00672D61"/>
    <w:rsid w:val="006F4A00"/>
    <w:rsid w:val="0070353A"/>
    <w:rsid w:val="00771A22"/>
    <w:rsid w:val="007F5AA7"/>
    <w:rsid w:val="00823F1B"/>
    <w:rsid w:val="00873349"/>
    <w:rsid w:val="008822E9"/>
    <w:rsid w:val="008D2A86"/>
    <w:rsid w:val="00946063"/>
    <w:rsid w:val="00A836D9"/>
    <w:rsid w:val="00AF664B"/>
    <w:rsid w:val="00B113AA"/>
    <w:rsid w:val="00B12170"/>
    <w:rsid w:val="00C17AAA"/>
    <w:rsid w:val="00C64513"/>
    <w:rsid w:val="00CB45FC"/>
    <w:rsid w:val="00D363B9"/>
    <w:rsid w:val="00D72B62"/>
    <w:rsid w:val="00DF2D19"/>
    <w:rsid w:val="00E01E28"/>
    <w:rsid w:val="00E523F0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78A82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0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Ward, Joshua L. [US-US]</cp:lastModifiedBy>
  <cp:revision>4</cp:revision>
  <cp:lastPrinted>2021-01-23T16:21:00Z</cp:lastPrinted>
  <dcterms:created xsi:type="dcterms:W3CDTF">2021-01-23T16:09:00Z</dcterms:created>
  <dcterms:modified xsi:type="dcterms:W3CDTF">2021-01-23T16:28:00Z</dcterms:modified>
</cp:coreProperties>
</file>